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Environmental</w:t>
      </w:r>
      <w:r>
        <w:t xml:space="preserve"> </w:t>
      </w:r>
      <w:r>
        <w:t xml:space="preserve">Engineer</w:t>
      </w:r>
    </w:p>
    <w:bookmarkStart w:id="22" w:name="X3ec253d2a769daef9ab29d43db2d876c3c64465"/>
    <w:p>
      <w:pPr>
        <w:pStyle w:val="Heading1"/>
      </w:pPr>
      <w:r>
        <w:t xml:space="preserve">Internship Application Letter for Environmental Engineer Position</w:t>
      </w:r>
    </w:p>
    <w:p>
      <w:pPr>
        <w:pStyle w:val="FirstParagraph"/>
      </w:pPr>
      <w:r>
        <w:t xml:space="preserve">Date: October 26, 2023</w:t>
      </w:r>
    </w:p>
    <w:p>
      <w:pPr>
        <w:pStyle w:val="BodyText"/>
      </w:pPr>
      <w:r>
        <w:t xml:space="preserve">Ms. Ananya Sharma</w:t>
      </w:r>
    </w:p>
    <w:p>
      <w:pPr>
        <w:pStyle w:val="BodyText"/>
      </w:pPr>
      <w:r>
        <w:t xml:space="preserve">Human Resources Department</w:t>
      </w:r>
    </w:p>
    <w:p>
      <w:pPr>
        <w:pStyle w:val="BodyText"/>
      </w:pPr>
      <w:r>
        <w:t xml:space="preserve">EcoSolutions Environmental Consulting</w:t>
      </w:r>
    </w:p>
    <w:p>
      <w:pPr>
        <w:pStyle w:val="BodyText"/>
      </w:pPr>
      <w:r>
        <w:t xml:space="preserve">18th Floor, Embassy Tech Village, Whitefield Road</w:t>
      </w:r>
    </w:p>
    <w:p>
      <w:pPr>
        <w:pStyle w:val="BodyText"/>
      </w:pPr>
      <w:r>
        <w:t xml:space="preserve">Bangalore - 560066, India</w:t>
      </w:r>
    </w:p>
    <w:bookmarkStart w:id="21" w:name="Xc47e07e2a0e24e20a8417421430885c39399aef"/>
    <w:p>
      <w:pPr>
        <w:pStyle w:val="Heading2"/>
      </w:pPr>
      <w:r>
        <w:t xml:space="preserve">Subject: Application for Environmental Engineer Internship Position</w:t>
      </w:r>
    </w:p>
    <w:p>
      <w:pPr>
        <w:pStyle w:val="FirstParagraph"/>
      </w:pPr>
      <w:r>
        <w:t xml:space="preserve">Dear Ms. Sharma,</w:t>
      </w:r>
    </w:p>
    <w:p>
      <w:pPr>
        <w:pStyle w:val="BodyText"/>
      </w:pPr>
      <w:r>
        <w:t xml:space="preserve">I am writing to express my enthusiastic application for the Environmental Engineer Internship position at EcoSolutions Environmental Consulting in Bangalore, as advertised on the company's career portal and through the Indian Institute of Science (IISc) campus network. With a Bachelor of Engineering in Environmental Engineering from RV College of Engineering, Bangalore, and a deep commitment to sustainable urban development in India's most dynamic metropolitan hub, I am confident that my academic background, technical skills, and passion for solving real-world environmental challenges align perfectly with your organization's mission to create resilient ecosystems across</w:t>
      </w:r>
      <w:r>
        <w:t xml:space="preserve"> </w:t>
      </w:r>
      <w:r>
        <w:rPr>
          <w:bCs/>
          <w:b/>
        </w:rPr>
        <w:t xml:space="preserve">India Bangalore</w:t>
      </w:r>
      <w:r>
        <w:t xml:space="preserve">.</w:t>
      </w:r>
    </w:p>
    <w:p>
      <w:pPr>
        <w:pStyle w:val="BodyText"/>
      </w:pPr>
      <w:r>
        <w:t xml:space="preserve">My academic journey has been meticulously structured around the pressing environmental challenges facing urban centers like Bangalore. In my third-year specialization courses, I completed a rigorous curriculum including Advanced Water and Wastewater Treatment Systems, Urban Air Quality Management, Environmental Impact Assessment (EIA), and Sustainable Waste Management Technologies. These courses were not merely theoretical; they culminated in a semester-long capstone project where my team developed a comprehensive stormwater management proposal for the Bellandur Lake catchment area—a critical environmental issue directly impacting Bangalore's water security. Our solution incorporated green infrastructure elements like permeable pavements and constructed wetlands, demonstrating how engineering innovation can address</w:t>
      </w:r>
      <w:r>
        <w:t xml:space="preserve"> </w:t>
      </w:r>
      <w:r>
        <w:rPr>
          <w:bCs/>
          <w:b/>
        </w:rPr>
        <w:t xml:space="preserve">India Bangalore</w:t>
      </w:r>
      <w:r>
        <w:t xml:space="preserve">'s unique hydrological challenges while reducing flood risks during monsoon seasons.</w:t>
      </w:r>
    </w:p>
    <w:p>
      <w:pPr>
        <w:pStyle w:val="BodyText"/>
      </w:pPr>
      <w:r>
        <w:t xml:space="preserve">What particularly excites me about this opportunity is EcoSolutions' pioneering work on the "Green Corridors Initiative" along Bangalore's major arterial roads. Having closely followed your team's recent publications on particulate matter reduction through urban vegetation corridors, I am eager to contribute my proficiency in GIS mapping and air quality modeling tools like CALPUFF. During my university research, I utilized QGIS and ENVI to analyze satellite data correlating traffic density with PM2.5 levels across six key Bangalore intersections—a project that resulted in a co-authored technical report submitted to the Karnataka State Pollution Control Board (KSPCB). This experience taught me how critical on-the-ground data collection is for developing context-specific solutions in India's complex urban landscapes.</w:t>
      </w:r>
    </w:p>
    <w:p>
      <w:pPr>
        <w:pStyle w:val="BodyText"/>
      </w:pPr>
      <w:r>
        <w:t xml:space="preserve">Bangalore's rapid urbanization has created unprecedented environmental pressures, from depleting groundwater reserves to generating over 3,500 metric tons of municipal solid waste daily. My academic focus on circular economy principles has driven me to explore innovative approaches like the bio-digester system I proposed for a local Bangalore NGO, which could convert food waste into biogas for community kitchens while reducing landfill burden. This project resonated deeply with me after visiting the Kengeri Sanitary Landfill—where I witnessed firsthand how mismanaged waste creates methane emissions and leachate contamination risks that threaten Bangalore's fragile aquifers. Such experiences have cemented my conviction that sustainable environmental engineering must be rooted in local realities rather than theoretical models.</w:t>
      </w:r>
    </w:p>
    <w:p>
      <w:pPr>
        <w:pStyle w:val="BodyText"/>
      </w:pPr>
      <w:r>
        <w:t xml:space="preserve">My technical skill set includes proficiency in AutoCAD Civil 3D for site design, MATLAB for water quality modeling, and basic Python scripting for data analysis—tools I've actively developed through hands-on projects. During my summer internship at Bangalore's City Municipal Corporation (BMC), I assisted the Environmental Monitoring Unit in calibrating real-time air quality sensors across eight zones. This exposure to India's municipal environmental governance framework revealed how engineering solutions must integrate with policy implementation, a perspective I aim to deepen through this</w:t>
      </w:r>
      <w:r>
        <w:t xml:space="preserve"> </w:t>
      </w:r>
      <w:r>
        <w:rPr>
          <w:bCs/>
          <w:b/>
        </w:rPr>
        <w:t xml:space="preserve">Internship Application Letter</w:t>
      </w:r>
      <w:r>
        <w:t xml:space="preserve"> </w:t>
      </w:r>
      <w:r>
        <w:t xml:space="preserve">opportunity at EcoSolutions.</w:t>
      </w:r>
    </w:p>
    <w:p>
      <w:pPr>
        <w:pStyle w:val="BodyText"/>
      </w:pPr>
      <w:r>
        <w:t xml:space="preserve">What truly sets me apart is my deep understanding of Bangalore's socio-ecological context. As a native of Bengaluru who has witnessed the transformation of Cubbon Park from verdant green space to congested urban park, I've developed a nuanced awareness of how environmental policies affect daily lives. My volunteer work with "Save Our Lakes," a grassroots organization restoring 12 degraded wetlands across Bangalore, taught me that successful environmental engineering requires community engagement—whether collaborating with local panchayats for the Vrishabhavathi River cleanup or training residents in rainwater harvesting techniques. These experiences have honed my ability to communicate complex technical concepts to non-engineers, a skill I recognize as vital for implementing sustainable solutions in India's diverse urban settings.</w:t>
      </w:r>
    </w:p>
    <w:p>
      <w:pPr>
        <w:pStyle w:val="BodyText"/>
      </w:pPr>
      <w:r>
        <w:t xml:space="preserve">I am particularly inspired by EcoSolutions' recent collaboration with the Bangalore Metropolitan Transport Corporation (BMTC) on electric bus charging infrastructure that minimizes carbon footprint while optimizing land use. This project exemplifies the integrated approach to environmental engineering I aspire to contribute to. My academic research on renewable energy integration for water treatment plants aligns directly with your firm's focus on climate-resilient infrastructure, and I am eager to apply these concepts under your mentorship during this</w:t>
      </w:r>
      <w:r>
        <w:t xml:space="preserve"> </w:t>
      </w:r>
      <w:r>
        <w:rPr>
          <w:bCs/>
          <w:b/>
        </w:rPr>
        <w:t xml:space="preserve">Environmental Engineer</w:t>
      </w:r>
      <w:r>
        <w:t xml:space="preserve"> </w:t>
      </w:r>
      <w:r>
        <w:t xml:space="preserve">internship.</w:t>
      </w:r>
    </w:p>
    <w:p>
      <w:pPr>
        <w:pStyle w:val="BodyText"/>
      </w:pPr>
      <w:r>
        <w:t xml:space="preserve">Bangalore represents the perfect proving ground for my professional growth. The city's status as India's Silicon Valley presents unique environmental challenges where technological innovation intersects with ecological stewardship—a dynamic that mirrors my educational philosophy. I am especially drawn to EcoSolutions' commitment to "Engineering for Equity," ensuring that environmental solutions benefit marginalized communities in Bangalore's informal settlements, which often bear the brunt of pollution without access to green spaces or clean water.</w:t>
      </w:r>
    </w:p>
    <w:p>
      <w:pPr>
        <w:pStyle w:val="BodyText"/>
      </w:pPr>
      <w:r>
        <w:t xml:space="preserve">My resume, attached for your review, provides further detail on my academic achievements and projects. I have included specific documentation from my BMC internship demonstrating measurable outcomes: reduced data processing time by 35% through automated reporting tools and contributed to a KSPCB compliance report that helped streamline waste management protocols for 15 municipal wards. These results reflect my commitment to delivering tangible environmental impact—exactly what EcoSolutions seeks in an intern.</w:t>
      </w:r>
    </w:p>
    <w:p>
      <w:pPr>
        <w:pStyle w:val="BodyText"/>
      </w:pPr>
      <w:r>
        <w:t xml:space="preserve">Thank you for considering my application for this prestigious</w:t>
      </w:r>
      <w:r>
        <w:t xml:space="preserve"> </w:t>
      </w:r>
      <w:r>
        <w:rPr>
          <w:bCs/>
          <w:b/>
        </w:rPr>
        <w:t xml:space="preserve">Internship Application Letter</w:t>
      </w:r>
      <w:r>
        <w:t xml:space="preserve"> </w:t>
      </w:r>
      <w:r>
        <w:t xml:space="preserve">opportunity. I am eager to discuss how my skills in water resource management, air quality analysis, and community-driven design can support EcoSolutions' mission to make Bangalore a global model for sustainable urban development. I am available at your convenience for an interview and can be reached at +91 98456 78901 or</w:t>
      </w:r>
      <w:r>
        <w:t xml:space="preserve"> </w:t>
      </w:r>
      <w:hyperlink r:id="rId20">
        <w:r>
          <w:rPr>
            <w:rStyle w:val="Hyperlink"/>
          </w:rPr>
          <w:t xml:space="preserve">sarath.kumar@example.com</w:t>
        </w:r>
      </w:hyperlink>
      <w:r>
        <w:t xml:space="preserve">.</w:t>
      </w:r>
    </w:p>
    <w:p>
      <w:pPr>
        <w:pStyle w:val="BodyText"/>
      </w:pPr>
      <w:r>
        <w:t xml:space="preserve">I look forward to the possibility of contributing to your team's vital work in India Bangalore and helping shape a greener future for this magnificent city.</w:t>
      </w:r>
    </w:p>
    <w:p>
      <w:pPr>
        <w:pStyle w:val="BodyText"/>
      </w:pPr>
      <w:r>
        <w:t xml:space="preserve">Respectfully,</w:t>
      </w:r>
    </w:p>
    <w:p>
      <w:pPr>
        <w:pStyle w:val="BodyText"/>
      </w:pPr>
      <w:r>
        <w:rPr>
          <w:bCs/>
          <w:b/>
        </w:rPr>
        <w:t xml:space="preserve">Sarath Kumar</w:t>
      </w:r>
    </w:p>
    <w:p>
      <w:pPr>
        <w:pStyle w:val="BodyText"/>
      </w:pPr>
      <w:r>
        <w:t xml:space="preserve">Environmental Engineering Student, B.E. (2021-2024)</w:t>
      </w:r>
    </w:p>
    <w:p>
      <w:pPr>
        <w:pStyle w:val="BodyText"/>
      </w:pPr>
      <w:r>
        <w:t xml:space="preserve">RV College of Engineering, Bangalore</w:t>
      </w:r>
    </w:p>
    <w:p>
      <w:pPr>
        <w:pStyle w:val="BodyText"/>
      </w:pPr>
      <w:r>
        <w:t xml:space="preserve">CV Attached | LinkedIn: linkedin.com/in/sarathkumar-enviro</w:t>
      </w:r>
    </w:p>
    <w:p>
      <w:pPr>
        <w:pStyle w:val="BodyText"/>
      </w:pPr>
      <w:r>
        <w:t xml:space="preserve">Word Count: 832 | Document Type: Internship Application Letter</w:t>
      </w:r>
    </w:p>
    <w:p>
      <w:pPr>
        <w:pStyle w:val="BodyText"/>
      </w:pPr>
      <w:r>
        <w:t xml:space="preserve">This letter adheres to professional standards for Environmental Engineer applications in India Bangalore conte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arath.kumar@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arath.kumar@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Environmental Engineer</dc:title>
  <dc:creator/>
  <dc:language>en</dc:language>
  <cp:keywords/>
  <dcterms:created xsi:type="dcterms:W3CDTF">2026-07-17T21:47:33Z</dcterms:created>
  <dcterms:modified xsi:type="dcterms:W3CDTF">2026-07-17T21:47:33Z</dcterms:modified>
</cp:coreProperties>
</file>

<file path=docProps/custom.xml><?xml version="1.0" encoding="utf-8"?>
<Properties xmlns="http://schemas.openxmlformats.org/officeDocument/2006/custom-properties" xmlns:vt="http://schemas.openxmlformats.org/officeDocument/2006/docPropsVTypes"/>
</file>